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340" w:type="dxa"/>
        <w:tblInd w:w="-645" w:type="dxa"/>
        <w:tblLook w:val="04A0" w:firstRow="1" w:lastRow="0" w:firstColumn="1" w:lastColumn="0" w:noHBand="0" w:noVBand="1"/>
      </w:tblPr>
      <w:tblGrid>
        <w:gridCol w:w="2655"/>
        <w:gridCol w:w="2655"/>
        <w:gridCol w:w="6030"/>
      </w:tblGrid>
      <w:tr w:rsidR="00F87B57" w:rsidRPr="0010658E" w14:paraId="3AC817CB" w14:textId="77777777" w:rsidTr="00EC6F0D">
        <w:trPr>
          <w:trHeight w:val="511"/>
        </w:trPr>
        <w:tc>
          <w:tcPr>
            <w:tcW w:w="11340" w:type="dxa"/>
            <w:gridSpan w:val="3"/>
            <w:tcBorders>
              <w:top w:val="double" w:sz="4" w:space="0" w:color="4472C4" w:themeColor="accent1"/>
              <w:left w:val="double" w:sz="4" w:space="0" w:color="4472C4" w:themeColor="accent1"/>
              <w:bottom w:val="single" w:sz="4" w:space="0" w:color="auto"/>
              <w:right w:val="double" w:sz="4" w:space="0" w:color="4472C4" w:themeColor="accent1"/>
            </w:tcBorders>
            <w:shd w:val="clear" w:color="auto" w:fill="8EAADB" w:themeFill="accent1" w:themeFillTint="99"/>
            <w:noWrap/>
            <w:vAlign w:val="center"/>
            <w:hideMark/>
          </w:tcPr>
          <w:p w14:paraId="74C16838" w14:textId="3EC3B071" w:rsidR="00F87B57" w:rsidRPr="008F2C8B" w:rsidRDefault="00F87B57" w:rsidP="00F87B57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r w:rsidRPr="008F2C8B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PURCHASE ORDER</w:t>
            </w:r>
          </w:p>
        </w:tc>
      </w:tr>
      <w:tr w:rsidR="00F87B57" w:rsidRPr="0010658E" w14:paraId="2C08486C" w14:textId="77777777" w:rsidTr="00EC6F0D">
        <w:trPr>
          <w:trHeight w:val="412"/>
        </w:trPr>
        <w:tc>
          <w:tcPr>
            <w:tcW w:w="5310" w:type="dxa"/>
            <w:gridSpan w:val="2"/>
            <w:tcBorders>
              <w:top w:val="doub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noWrap/>
            <w:vAlign w:val="center"/>
          </w:tcPr>
          <w:p w14:paraId="7C9F4981" w14:textId="15DE1FB2" w:rsidR="00F87B57" w:rsidRPr="008F2C8B" w:rsidRDefault="0099369A" w:rsidP="009D122F">
            <w:pP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r w:rsidRPr="008F2C8B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Supplier</w:t>
            </w:r>
            <w:r w:rsidR="009D122F" w:rsidRPr="008F2C8B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: </w:t>
            </w:r>
            <w:r w:rsidR="009D122F" w:rsidRPr="008F2C8B">
              <w:rPr>
                <w:rFonts w:asciiTheme="majorHAnsi" w:hAnsiTheme="majorHAnsi" w:cstheme="majorHAnsi"/>
                <w:b/>
                <w:sz w:val="22"/>
                <w:szCs w:val="22"/>
              </w:rPr>
              <w:t>##AccountObjectName##</w:t>
            </w:r>
          </w:p>
        </w:tc>
        <w:tc>
          <w:tcPr>
            <w:tcW w:w="603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double" w:sz="4" w:space="0" w:color="4472C4" w:themeColor="accent1"/>
            </w:tcBorders>
            <w:shd w:val="clear" w:color="auto" w:fill="B4C6E7" w:themeFill="accent1" w:themeFillTint="66"/>
            <w:noWrap/>
            <w:vAlign w:val="center"/>
          </w:tcPr>
          <w:p w14:paraId="05D3DE6A" w14:textId="04E912AF" w:rsidR="00F87B57" w:rsidRPr="008F2C8B" w:rsidRDefault="0032688E" w:rsidP="00747BA1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Điều</w:t>
            </w:r>
            <w:proofErr w:type="spellEnd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Kiện</w:t>
            </w:r>
            <w:proofErr w:type="spellEnd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 Giao </w:t>
            </w:r>
            <w:proofErr w:type="spellStart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Hàng</w:t>
            </w:r>
            <w:proofErr w:type="spellEnd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và</w:t>
            </w:r>
            <w:proofErr w:type="spellEnd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 Thanh </w:t>
            </w:r>
            <w:proofErr w:type="spellStart"/>
            <w: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>Toán</w:t>
            </w:r>
            <w:proofErr w:type="spellEnd"/>
          </w:p>
        </w:tc>
      </w:tr>
      <w:tr w:rsidR="00F87B57" w:rsidRPr="0010658E" w14:paraId="714185F2" w14:textId="77777777" w:rsidTr="00EC6F0D">
        <w:trPr>
          <w:trHeight w:val="467"/>
        </w:trPr>
        <w:tc>
          <w:tcPr>
            <w:tcW w:w="5310" w:type="dxa"/>
            <w:gridSpan w:val="2"/>
            <w:tcBorders>
              <w:top w:val="single" w:sz="4" w:space="0" w:color="4472C4" w:themeColor="accent1"/>
              <w:left w:val="double" w:sz="4" w:space="0" w:color="4472C4" w:themeColor="accent1"/>
              <w:bottom w:val="single" w:sz="4" w:space="0" w:color="FFFFFF" w:themeColor="background1"/>
              <w:right w:val="single" w:sz="4" w:space="0" w:color="4472C4" w:themeColor="accent1"/>
            </w:tcBorders>
            <w:shd w:val="clear" w:color="auto" w:fill="auto"/>
            <w:vAlign w:val="center"/>
            <w:hideMark/>
          </w:tcPr>
          <w:p w14:paraId="29458C82" w14:textId="5B8AAE4F" w:rsidR="00F87B57" w:rsidRPr="0010658E" w:rsidRDefault="009D122F" w:rsidP="009D122F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Address:</w:t>
            </w: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##AccountObjectAddress##</w:t>
            </w:r>
          </w:p>
        </w:tc>
        <w:tc>
          <w:tcPr>
            <w:tcW w:w="603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FFFFFF" w:themeColor="background1"/>
              <w:righ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6C2C0ED2" w14:textId="5C527179" w:rsidR="00F87B57" w:rsidRPr="0010658E" w:rsidRDefault="00747BA1" w:rsidP="0032688E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- </w:t>
            </w:r>
            <w:proofErr w:type="spellStart"/>
            <w:r w:rsidR="0032688E">
              <w:rPr>
                <w:rFonts w:asciiTheme="majorHAnsi" w:hAnsiTheme="majorHAnsi" w:cstheme="majorHAnsi"/>
                <w:sz w:val="22"/>
                <w:szCs w:val="22"/>
              </w:rPr>
              <w:t>Địa</w:t>
            </w:r>
            <w:proofErr w:type="spellEnd"/>
            <w:r w:rsidR="0032688E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hAnsiTheme="majorHAnsi" w:cstheme="majorHAnsi"/>
                <w:sz w:val="22"/>
                <w:szCs w:val="22"/>
              </w:rPr>
              <w:t>điểm</w:t>
            </w:r>
            <w:proofErr w:type="spellEnd"/>
            <w:r w:rsidR="0032688E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hAnsiTheme="majorHAnsi" w:cstheme="majorHAnsi"/>
                <w:sz w:val="22"/>
                <w:szCs w:val="22"/>
              </w:rPr>
              <w:t>giao</w:t>
            </w:r>
            <w:proofErr w:type="spellEnd"/>
            <w:r w:rsidR="0032688E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hAnsiTheme="majorHAnsi" w:cstheme="majorHAnsi"/>
                <w:sz w:val="22"/>
                <w:szCs w:val="22"/>
              </w:rPr>
              <w:t>hàng</w:t>
            </w:r>
            <w:proofErr w:type="spellEnd"/>
            <w:r w:rsidRPr="0010658E">
              <w:rPr>
                <w:rFonts w:asciiTheme="majorHAnsi" w:hAnsiTheme="majorHAnsi" w:cstheme="majorHAnsi"/>
                <w:sz w:val="22"/>
                <w:szCs w:val="22"/>
              </w:rPr>
              <w:t>: ##ReceiveAddress##</w:t>
            </w:r>
          </w:p>
        </w:tc>
      </w:tr>
      <w:tr w:rsidR="009D122F" w:rsidRPr="0010658E" w14:paraId="621C0E21" w14:textId="77777777" w:rsidTr="00EC6F0D">
        <w:trPr>
          <w:trHeight w:val="467"/>
        </w:trPr>
        <w:tc>
          <w:tcPr>
            <w:tcW w:w="5310" w:type="dxa"/>
            <w:gridSpan w:val="2"/>
            <w:tcBorders>
              <w:top w:val="single" w:sz="4" w:space="0" w:color="FFFFFF" w:themeColor="background1"/>
              <w:left w:val="double" w:sz="4" w:space="0" w:color="4472C4" w:themeColor="accent1"/>
              <w:bottom w:val="single" w:sz="4" w:space="0" w:color="FFFFFF" w:themeColor="background1"/>
              <w:right w:val="single" w:sz="4" w:space="0" w:color="4472C4" w:themeColor="accent1"/>
            </w:tcBorders>
            <w:shd w:val="clear" w:color="auto" w:fill="auto"/>
            <w:vAlign w:val="center"/>
          </w:tcPr>
          <w:p w14:paraId="628D441C" w14:textId="07E155C6" w:rsidR="009D122F" w:rsidRPr="008E3DCD" w:rsidRDefault="009D122F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8E3DCD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Tel: </w:t>
            </w:r>
            <w:r w:rsidRPr="008E3DCD">
              <w:rPr>
                <w:rFonts w:asciiTheme="majorHAnsi" w:hAnsiTheme="majorHAnsi" w:cstheme="majorHAnsi"/>
                <w:sz w:val="22"/>
                <w:szCs w:val="22"/>
              </w:rPr>
              <w:t>##AccountObjectTel##</w:t>
            </w:r>
          </w:p>
        </w:tc>
        <w:tc>
          <w:tcPr>
            <w:tcW w:w="6030" w:type="dxa"/>
            <w:tcBorders>
              <w:top w:val="single" w:sz="4" w:space="0" w:color="FFFFFF" w:themeColor="background1"/>
              <w:left w:val="single" w:sz="4" w:space="0" w:color="4472C4" w:themeColor="accent1"/>
              <w:bottom w:val="single" w:sz="4" w:space="0" w:color="FFFFFF" w:themeColor="background1"/>
              <w:right w:val="double" w:sz="4" w:space="0" w:color="4472C4" w:themeColor="accent1"/>
            </w:tcBorders>
            <w:shd w:val="clear" w:color="auto" w:fill="auto"/>
            <w:vAlign w:val="center"/>
          </w:tcPr>
          <w:p w14:paraId="607ACD1F" w14:textId="0FD4B7C5" w:rsidR="009D122F" w:rsidRPr="0010658E" w:rsidRDefault="009468E4" w:rsidP="0032688E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-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Thời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gian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giao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hàng</w:t>
            </w:r>
            <w:proofErr w:type="spellEnd"/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: ##CustomField1##</w:t>
            </w:r>
          </w:p>
        </w:tc>
      </w:tr>
      <w:tr w:rsidR="00F87B57" w:rsidRPr="0010658E" w14:paraId="13EF06C9" w14:textId="77777777" w:rsidTr="00EC6F0D">
        <w:trPr>
          <w:trHeight w:val="440"/>
        </w:trPr>
        <w:tc>
          <w:tcPr>
            <w:tcW w:w="5310" w:type="dxa"/>
            <w:gridSpan w:val="2"/>
            <w:tcBorders>
              <w:top w:val="single" w:sz="4" w:space="0" w:color="FFFFFF" w:themeColor="background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vAlign w:val="center"/>
            <w:hideMark/>
          </w:tcPr>
          <w:p w14:paraId="79BC9843" w14:textId="25B1E896" w:rsidR="00F87B57" w:rsidRPr="0010658E" w:rsidRDefault="008E3DCD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Attn: </w:t>
            </w:r>
            <w:r w:rsidR="00600055" w:rsidRPr="00D57CD2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##ContactName##</w:t>
            </w:r>
          </w:p>
        </w:tc>
        <w:tc>
          <w:tcPr>
            <w:tcW w:w="6030" w:type="dxa"/>
            <w:tcBorders>
              <w:top w:val="single" w:sz="4" w:space="0" w:color="FFFFFF" w:themeColor="background1"/>
              <w:left w:val="single" w:sz="4" w:space="0" w:color="4472C4" w:themeColor="accent1"/>
              <w:bottom w:val="single" w:sz="4" w:space="0" w:color="FFFFFF" w:themeColor="background1"/>
              <w:righ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532A2C36" w14:textId="25772E0C" w:rsidR="00F87B57" w:rsidRPr="0010658E" w:rsidRDefault="009468E4" w:rsidP="0032688E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-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Tài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liệu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yêu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cầu</w:t>
            </w:r>
            <w:proofErr w:type="spellEnd"/>
            <w:r w:rsidRPr="0098687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: </w:t>
            </w:r>
            <w: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##CustomField4</w:t>
            </w:r>
            <w:r w:rsidRPr="00986877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##</w:t>
            </w:r>
          </w:p>
        </w:tc>
      </w:tr>
      <w:tr w:rsidR="00442AA7" w:rsidRPr="0010658E" w14:paraId="36D5B088" w14:textId="77777777" w:rsidTr="00442AA7">
        <w:trPr>
          <w:trHeight w:val="404"/>
        </w:trPr>
        <w:tc>
          <w:tcPr>
            <w:tcW w:w="2655" w:type="dxa"/>
            <w:tcBorders>
              <w:top w:val="sing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B4C6E7"/>
            </w:tcBorders>
            <w:shd w:val="clear" w:color="auto" w:fill="B4C6E7" w:themeFill="accent1" w:themeFillTint="66"/>
            <w:vAlign w:val="center"/>
            <w:hideMark/>
          </w:tcPr>
          <w:p w14:paraId="25A37F3B" w14:textId="58A4DA75" w:rsidR="00442AA7" w:rsidRPr="0010658E" w:rsidRDefault="00442AA7" w:rsidP="00442AA7">
            <w:pPr>
              <w:jc w:val="both"/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8F2C8B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PO No. </w:t>
            </w:r>
            <w:r>
              <w:rPr>
                <w:rFonts w:asciiTheme="majorHAnsi" w:hAnsiTheme="majorHAnsi" w:cstheme="majorHAnsi"/>
                <w:b/>
                <w:sz w:val="22"/>
                <w:szCs w:val="22"/>
              </w:rPr>
              <w:t>##RefNo##</w:t>
            </w:r>
          </w:p>
        </w:tc>
        <w:tc>
          <w:tcPr>
            <w:tcW w:w="2655" w:type="dxa"/>
            <w:tcBorders>
              <w:top w:val="single" w:sz="4" w:space="0" w:color="4472C4" w:themeColor="accent1"/>
              <w:left w:val="single" w:sz="4" w:space="0" w:color="B4C6E7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0AB3BB3" w14:textId="5AC6201A" w:rsidR="00442AA7" w:rsidRPr="0010658E" w:rsidRDefault="00442AA7" w:rsidP="002766A1">
            <w:pPr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8F2C8B">
              <w:rPr>
                <w:rFonts w:asciiTheme="majorHAnsi" w:hAnsiTheme="majorHAnsi" w:cstheme="majorHAnsi"/>
                <w:b/>
                <w:sz w:val="22"/>
                <w:szCs w:val="22"/>
              </w:rPr>
              <w:t>Date: ##RefDate##</w:t>
            </w:r>
          </w:p>
        </w:tc>
        <w:tc>
          <w:tcPr>
            <w:tcW w:w="6030" w:type="dxa"/>
            <w:tcBorders>
              <w:top w:val="single" w:sz="4" w:space="0" w:color="FFFFFF" w:themeColor="background1"/>
              <w:left w:val="single" w:sz="4" w:space="0" w:color="4472C4" w:themeColor="accent1"/>
              <w:bottom w:val="single" w:sz="4" w:space="0" w:color="FFFFFF" w:themeColor="background1"/>
              <w:right w:val="double" w:sz="4" w:space="0" w:color="4472C4" w:themeColor="accent1"/>
            </w:tcBorders>
            <w:shd w:val="clear" w:color="auto" w:fill="auto"/>
            <w:vAlign w:val="center"/>
          </w:tcPr>
          <w:p w14:paraId="797FCC83" w14:textId="2449912F" w:rsidR="00442AA7" w:rsidRPr="0010658E" w:rsidRDefault="00442AA7" w:rsidP="0032688E">
            <w:pPr>
              <w:rPr>
                <w:rFonts w:asciiTheme="majorHAnsi" w:eastAsia="Times New Roman" w:hAnsiTheme="majorHAnsi" w:cstheme="majorHAnsi"/>
                <w:b/>
                <w:bCs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-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Điều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kiện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thanh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toán</w:t>
            </w:r>
            <w:proofErr w:type="spellEnd"/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: </w:t>
            </w:r>
            <w:r w:rsidRPr="0010658E">
              <w:rPr>
                <w:rFonts w:asciiTheme="majorHAnsi" w:hAnsiTheme="majorHAnsi" w:cstheme="majorHAnsi"/>
                <w:sz w:val="22"/>
                <w:szCs w:val="22"/>
              </w:rPr>
              <w:t>##PaymentTermName##</w:t>
            </w:r>
          </w:p>
        </w:tc>
      </w:tr>
      <w:tr w:rsidR="00F87B57" w:rsidRPr="0010658E" w14:paraId="6BBAE874" w14:textId="77777777" w:rsidTr="00EC6F0D">
        <w:trPr>
          <w:trHeight w:val="431"/>
        </w:trPr>
        <w:tc>
          <w:tcPr>
            <w:tcW w:w="5310" w:type="dxa"/>
            <w:gridSpan w:val="2"/>
            <w:tcBorders>
              <w:top w:val="single" w:sz="4" w:space="0" w:color="4472C4" w:themeColor="accent1"/>
              <w:left w:val="double" w:sz="4" w:space="0" w:color="4472C4" w:themeColor="accent1"/>
              <w:bottom w:val="single" w:sz="4" w:space="0" w:color="FFFFFF" w:themeColor="background1"/>
              <w:right w:val="single" w:sz="4" w:space="0" w:color="4472C4" w:themeColor="accent1"/>
            </w:tcBorders>
            <w:shd w:val="clear" w:color="auto" w:fill="auto"/>
            <w:vAlign w:val="center"/>
            <w:hideMark/>
          </w:tcPr>
          <w:p w14:paraId="3EE21D75" w14:textId="6AFAEFD9" w:rsidR="00F87B57" w:rsidRPr="0010658E" w:rsidRDefault="00747BA1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Order Contacts: </w:t>
            </w:r>
            <w:r w:rsidRPr="0010658E">
              <w:rPr>
                <w:rFonts w:asciiTheme="majorHAnsi" w:hAnsiTheme="majorHAnsi" w:cstheme="majorHAnsi"/>
                <w:sz w:val="22"/>
                <w:szCs w:val="22"/>
              </w:rPr>
              <w:t>##EmployeeName##</w:t>
            </w:r>
          </w:p>
        </w:tc>
        <w:tc>
          <w:tcPr>
            <w:tcW w:w="6030" w:type="dxa"/>
            <w:tcBorders>
              <w:top w:val="single" w:sz="4" w:space="0" w:color="FFFFFF" w:themeColor="background1"/>
              <w:left w:val="single" w:sz="4" w:space="0" w:color="4472C4" w:themeColor="accent1"/>
              <w:bottom w:val="single" w:sz="4" w:space="0" w:color="FFFFFF" w:themeColor="background1"/>
              <w:righ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0390F95C" w14:textId="069FF55F" w:rsidR="00F87B57" w:rsidRPr="0010658E" w:rsidRDefault="00747BA1" w:rsidP="0032688E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-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Bảo</w:t>
            </w:r>
            <w:proofErr w:type="spellEnd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="003268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hành</w:t>
            </w:r>
            <w:proofErr w:type="spellEnd"/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: </w:t>
            </w:r>
            <w:r w:rsidRPr="0010658E">
              <w:rPr>
                <w:rFonts w:asciiTheme="majorHAnsi" w:hAnsiTheme="majorHAnsi" w:cstheme="majorHAnsi"/>
                <w:sz w:val="22"/>
                <w:szCs w:val="22"/>
              </w:rPr>
              <w:t>##CustomField2##</w:t>
            </w:r>
          </w:p>
        </w:tc>
      </w:tr>
      <w:tr w:rsidR="00F87B57" w:rsidRPr="0010658E" w14:paraId="5DD8D8D9" w14:textId="77777777" w:rsidTr="00EC6F0D">
        <w:trPr>
          <w:trHeight w:val="431"/>
        </w:trPr>
        <w:tc>
          <w:tcPr>
            <w:tcW w:w="5310" w:type="dxa"/>
            <w:gridSpan w:val="2"/>
            <w:tcBorders>
              <w:top w:val="single" w:sz="4" w:space="0" w:color="FFFFFF" w:themeColor="background1"/>
              <w:left w:val="double" w:sz="4" w:space="0" w:color="4472C4" w:themeColor="accent1"/>
              <w:bottom w:val="double" w:sz="4" w:space="0" w:color="4472C4" w:themeColor="accent1"/>
              <w:right w:val="single" w:sz="4" w:space="0" w:color="4472C4" w:themeColor="accent1"/>
            </w:tcBorders>
            <w:shd w:val="clear" w:color="auto" w:fill="auto"/>
            <w:vAlign w:val="center"/>
            <w:hideMark/>
          </w:tcPr>
          <w:p w14:paraId="5D773C25" w14:textId="4238C30F" w:rsidR="00F87B57" w:rsidRPr="0010658E" w:rsidRDefault="00747BA1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Ref. PR No. </w:t>
            </w:r>
            <w:r w:rsidRPr="0010658E">
              <w:rPr>
                <w:rFonts w:asciiTheme="majorHAnsi" w:hAnsiTheme="majorHAnsi" w:cstheme="majorHAnsi"/>
                <w:sz w:val="22"/>
                <w:szCs w:val="22"/>
              </w:rPr>
              <w:t>##JournalMemo##</w:t>
            </w:r>
          </w:p>
        </w:tc>
        <w:tc>
          <w:tcPr>
            <w:tcW w:w="6030" w:type="dxa"/>
            <w:tcBorders>
              <w:top w:val="single" w:sz="4" w:space="0" w:color="FFFFFF" w:themeColor="background1"/>
              <w:left w:val="single" w:sz="4" w:space="0" w:color="4472C4" w:themeColor="accent1"/>
              <w:bottom w:val="double" w:sz="4" w:space="0" w:color="4472C4" w:themeColor="accent1"/>
              <w:righ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424B4D14" w14:textId="75CF1EB6" w:rsidR="00F87B57" w:rsidRPr="0010658E" w:rsidRDefault="00F87B57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</w:p>
        </w:tc>
      </w:tr>
    </w:tbl>
    <w:p w14:paraId="6497F3C6" w14:textId="77777777" w:rsidR="009E63EC" w:rsidRPr="005C4CA2" w:rsidRDefault="009E63EC" w:rsidP="009E63EC">
      <w:pPr>
        <w:rPr>
          <w:rFonts w:ascii="Times New Roman" w:hAnsi="Times New Roman" w:cs="Times New Roman"/>
          <w:color w:val="002060"/>
        </w:rPr>
      </w:pPr>
    </w:p>
    <w:p w14:paraId="68141987" w14:textId="5B920AED" w:rsidR="009E63EC" w:rsidRPr="0010658E" w:rsidRDefault="0060561C" w:rsidP="0010658E">
      <w:pPr>
        <w:ind w:left="-540" w:right="-990"/>
        <w:jc w:val="center"/>
        <w:rPr>
          <w:rFonts w:asciiTheme="majorHAnsi" w:hAnsiTheme="majorHAnsi" w:cstheme="majorHAnsi"/>
          <w:color w:val="002060"/>
          <w:sz w:val="22"/>
          <w:szCs w:val="22"/>
        </w:rPr>
      </w:pPr>
      <w:r w:rsidRPr="0010658E">
        <w:rPr>
          <w:rFonts w:asciiTheme="majorHAnsi" w:hAnsiTheme="majorHAnsi" w:cstheme="majorHAnsi"/>
          <w:color w:val="002060"/>
          <w:sz w:val="22"/>
          <w:szCs w:val="22"/>
        </w:rPr>
        <w:t>WITH THE ABOVE ORDER TERMS AND CONDITION, KINDLY DELIVER TO US THE FOLLOWING ITEMS:</w:t>
      </w:r>
    </w:p>
    <w:p w14:paraId="2B11A5AE" w14:textId="77777777" w:rsidR="00E93948" w:rsidRDefault="00E93948" w:rsidP="00D550A8">
      <w:pPr>
        <w:tabs>
          <w:tab w:val="left" w:pos="6120"/>
        </w:tabs>
        <w:rPr>
          <w:rFonts w:ascii="Times New Roman" w:hAnsi="Times New Roman" w:cs="Times New Roman"/>
          <w:color w:val="002060"/>
        </w:rPr>
      </w:pPr>
    </w:p>
    <w:tbl>
      <w:tblPr>
        <w:tblW w:w="11340" w:type="dxa"/>
        <w:tblInd w:w="-645" w:type="dxa"/>
        <w:tblLayout w:type="fixed"/>
        <w:tblLook w:val="04A0" w:firstRow="1" w:lastRow="0" w:firstColumn="1" w:lastColumn="0" w:noHBand="0" w:noVBand="1"/>
      </w:tblPr>
      <w:tblGrid>
        <w:gridCol w:w="526"/>
        <w:gridCol w:w="1454"/>
        <w:gridCol w:w="3510"/>
        <w:gridCol w:w="1350"/>
        <w:gridCol w:w="1260"/>
        <w:gridCol w:w="1350"/>
        <w:gridCol w:w="1890"/>
      </w:tblGrid>
      <w:tr w:rsidR="00F3466D" w:rsidRPr="0010658E" w14:paraId="2DBD4CA4" w14:textId="77777777" w:rsidTr="00EE7B99">
        <w:trPr>
          <w:trHeight w:val="580"/>
        </w:trPr>
        <w:tc>
          <w:tcPr>
            <w:tcW w:w="526" w:type="dxa"/>
            <w:tcBorders>
              <w:top w:val="doub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301747A4" w14:textId="77777777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No.</w:t>
            </w:r>
          </w:p>
        </w:tc>
        <w:tc>
          <w:tcPr>
            <w:tcW w:w="1454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0824222B" w14:textId="77777777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Code</w:t>
            </w:r>
          </w:p>
        </w:tc>
        <w:tc>
          <w:tcPr>
            <w:tcW w:w="351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6D3F78F3" w14:textId="77777777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35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370FFE5C" w14:textId="22D930E3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Unit</w:t>
            </w:r>
          </w:p>
        </w:tc>
        <w:tc>
          <w:tcPr>
            <w:tcW w:w="126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7B9DE177" w14:textId="7B187A1C" w:rsidR="00F3466D" w:rsidRPr="0010658E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 xml:space="preserve">Order </w:t>
            </w: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Q'ty</w:t>
            </w:r>
          </w:p>
        </w:tc>
        <w:tc>
          <w:tcPr>
            <w:tcW w:w="135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</w:tcPr>
          <w:p w14:paraId="47AE6B0A" w14:textId="013C9FD7" w:rsidR="00F3466D" w:rsidRPr="00013926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</w:pP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t>Price</w:t>
            </w: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br/>
              <w:t>##CurrencyID##</w:t>
            </w:r>
          </w:p>
        </w:tc>
        <w:tc>
          <w:tcPr>
            <w:tcW w:w="189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double" w:sz="4" w:space="0" w:color="4472C4" w:themeColor="accent1"/>
            </w:tcBorders>
            <w:shd w:val="clear" w:color="000000" w:fill="8EA9DB"/>
            <w:vAlign w:val="center"/>
            <w:hideMark/>
          </w:tcPr>
          <w:p w14:paraId="05692501" w14:textId="7E28A38E" w:rsidR="00F3466D" w:rsidRPr="00013926" w:rsidRDefault="00F3466D" w:rsidP="00E93948">
            <w:pPr>
              <w:jc w:val="center"/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</w:pP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t>Amount</w:t>
            </w:r>
            <w:r w:rsidRPr="00013926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br/>
              <w:t>##CurrencyID##</w:t>
            </w:r>
          </w:p>
        </w:tc>
      </w:tr>
      <w:tr w:rsidR="00F3466D" w:rsidRPr="0010658E" w14:paraId="3FB3A8A8" w14:textId="77777777" w:rsidTr="00EE7B99">
        <w:trPr>
          <w:trHeight w:val="971"/>
        </w:trPr>
        <w:tc>
          <w:tcPr>
            <w:tcW w:w="526" w:type="dxa"/>
            <w:tcBorders>
              <w:top w:val="sing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5231E8AC" w14:textId="0FD29089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SortOrder##</w:t>
            </w:r>
          </w:p>
        </w:tc>
        <w:tc>
          <w:tcPr>
            <w:tcW w:w="1454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5FB7F80F" w14:textId="198BA486" w:rsidR="00F3466D" w:rsidRPr="00013926" w:rsidRDefault="00F3466D" w:rsidP="00A570B2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InventoryItemCode##</w:t>
            </w:r>
          </w:p>
        </w:tc>
        <w:tc>
          <w:tcPr>
            <w:tcW w:w="351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2FB42EAB" w14:textId="1D336274" w:rsidR="00F3466D" w:rsidRPr="00013926" w:rsidRDefault="00F3466D" w:rsidP="00A570B2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InventoryItemSource##</w:t>
            </w:r>
          </w:p>
        </w:tc>
        <w:tc>
          <w:tcPr>
            <w:tcW w:w="135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2E6F1A15" w14:textId="5754B157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UnitName##</w:t>
            </w:r>
          </w:p>
        </w:tc>
        <w:tc>
          <w:tcPr>
            <w:tcW w:w="126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774867CD" w14:textId="67242F18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Quantity##</w:t>
            </w:r>
          </w:p>
        </w:tc>
        <w:tc>
          <w:tcPr>
            <w:tcW w:w="135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3D25C3C" w14:textId="28F45F17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UnitPrice##</w:t>
            </w:r>
          </w:p>
        </w:tc>
        <w:tc>
          <w:tcPr>
            <w:tcW w:w="189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auto"/>
              <w:right w:val="doub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6887E045" w14:textId="271D4E5A" w:rsidR="00F3466D" w:rsidRPr="00013926" w:rsidRDefault="00F3466D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AmountOC##</w:t>
            </w:r>
          </w:p>
        </w:tc>
      </w:tr>
      <w:tr w:rsidR="00013926" w:rsidRPr="0010658E" w14:paraId="5A6AF29D" w14:textId="77777777" w:rsidTr="00013926">
        <w:trPr>
          <w:trHeight w:val="640"/>
        </w:trPr>
        <w:tc>
          <w:tcPr>
            <w:tcW w:w="5490" w:type="dxa"/>
            <w:gridSpan w:val="3"/>
            <w:tcBorders>
              <w:top w:val="single" w:sz="4" w:space="0" w:color="4472C4" w:themeColor="accent1"/>
              <w:left w:val="double" w:sz="4" w:space="0" w:color="4472C4" w:themeColor="accent1"/>
              <w:bottom w:val="doub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hideMark/>
          </w:tcPr>
          <w:p w14:paraId="340ACBBB" w14:textId="6E9BFFCA" w:rsidR="00013926" w:rsidRPr="00986877" w:rsidRDefault="00013926" w:rsidP="00986877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986877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u w:val="single"/>
              </w:rPr>
              <w:t xml:space="preserve">Remark: </w:t>
            </w:r>
            <w:r w:rsidR="00986877" w:rsidRPr="00986877">
              <w:rPr>
                <w:rFonts w:asciiTheme="majorHAnsi" w:hAnsiTheme="majorHAnsi" w:cstheme="majorHAnsi"/>
                <w:sz w:val="20"/>
                <w:szCs w:val="20"/>
              </w:rPr>
              <w:t>##OtherTerm##</w:t>
            </w:r>
          </w:p>
        </w:tc>
        <w:tc>
          <w:tcPr>
            <w:tcW w:w="2610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double" w:sz="4" w:space="0" w:color="4472C4" w:themeColor="accent1"/>
              <w:right w:val="single" w:sz="4" w:space="0" w:color="FFFFFF" w:themeColor="background1"/>
            </w:tcBorders>
            <w:shd w:val="clear" w:color="auto" w:fill="auto"/>
          </w:tcPr>
          <w:p w14:paraId="6F68F4CC" w14:textId="77777777" w:rsidR="00013926" w:rsidRDefault="00013926" w:rsidP="009D5A0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Subtotal </w:t>
            </w:r>
            <w:r w:rsidRPr="00013926">
              <w:rPr>
                <w:rFonts w:asciiTheme="majorHAnsi" w:eastAsia="Times New Roman" w:hAnsiTheme="majorHAnsi" w:cstheme="majorHAnsi"/>
                <w:sz w:val="20"/>
                <w:szCs w:val="20"/>
              </w:rPr>
              <w:t>##CurrencyID##:</w:t>
            </w:r>
          </w:p>
          <w:p w14:paraId="28843AE2" w14:textId="77777777" w:rsidR="004B452E" w:rsidRDefault="004B452E" w:rsidP="009D5A0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  <w:p w14:paraId="5EF7BFF5" w14:textId="77777777" w:rsidR="004B452E" w:rsidRDefault="004B452E" w:rsidP="009D5A0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VAT %:</w:t>
            </w:r>
          </w:p>
          <w:p w14:paraId="618C14E2" w14:textId="77777777" w:rsidR="004B452E" w:rsidRDefault="004B452E" w:rsidP="009D5A0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  <w:p w14:paraId="75409C6A" w14:textId="526FEE7C" w:rsidR="004B452E" w:rsidRPr="00013926" w:rsidRDefault="004B452E" w:rsidP="009D5A0A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Grand Total </w:t>
            </w:r>
            <w:r w:rsidRPr="00013926">
              <w:rPr>
                <w:rFonts w:asciiTheme="majorHAnsi" w:eastAsia="Times New Roman" w:hAnsiTheme="majorHAnsi" w:cstheme="majorHAnsi"/>
                <w:sz w:val="20"/>
                <w:szCs w:val="20"/>
              </w:rPr>
              <w:t>##CurrencyID##:</w:t>
            </w:r>
          </w:p>
        </w:tc>
        <w:tc>
          <w:tcPr>
            <w:tcW w:w="3240" w:type="dxa"/>
            <w:gridSpan w:val="2"/>
            <w:tcBorders>
              <w:top w:val="single" w:sz="4" w:space="0" w:color="4472C4" w:themeColor="accent1"/>
              <w:left w:val="single" w:sz="4" w:space="0" w:color="FFFFFF" w:themeColor="background1"/>
              <w:bottom w:val="double" w:sz="4" w:space="0" w:color="4472C4" w:themeColor="accent1"/>
              <w:right w:val="double" w:sz="4" w:space="0" w:color="4472C4" w:themeColor="accent1"/>
            </w:tcBorders>
          </w:tcPr>
          <w:p w14:paraId="2B1CE8EF" w14:textId="77777777" w:rsidR="00013926" w:rsidRDefault="00013926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TotalSaleAmountOC##</w:t>
            </w:r>
          </w:p>
          <w:p w14:paraId="0F20E328" w14:textId="77777777" w:rsidR="004B452E" w:rsidRDefault="004B452E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  <w:p w14:paraId="3972BDBF" w14:textId="77777777" w:rsidR="004B452E" w:rsidRDefault="004B452E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4B452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MAXVATRate##</w:t>
            </w:r>
          </w:p>
          <w:p w14:paraId="01E61D6F" w14:textId="77777777" w:rsidR="004B452E" w:rsidRDefault="004B452E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</w:p>
          <w:p w14:paraId="3EDE6FF0" w14:textId="2A5A1C50" w:rsidR="004B452E" w:rsidRPr="00013926" w:rsidRDefault="004B452E" w:rsidP="00013926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4B452E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TotalAmountOC##</w:t>
            </w:r>
          </w:p>
        </w:tc>
      </w:tr>
    </w:tbl>
    <w:p w14:paraId="5F0DBBBB" w14:textId="77777777" w:rsidR="00E93948" w:rsidRPr="0010658E" w:rsidRDefault="00E93948" w:rsidP="00D550A8">
      <w:pPr>
        <w:tabs>
          <w:tab w:val="left" w:pos="6120"/>
        </w:tabs>
        <w:rPr>
          <w:rFonts w:asciiTheme="majorHAnsi" w:hAnsiTheme="majorHAnsi" w:cstheme="majorHAnsi"/>
          <w:color w:val="002060"/>
        </w:rPr>
      </w:pPr>
    </w:p>
    <w:p w14:paraId="55F033B0" w14:textId="06F08E6E" w:rsidR="00D550A8" w:rsidRPr="0010658E" w:rsidRDefault="0010658E" w:rsidP="00D550A8">
      <w:pPr>
        <w:tabs>
          <w:tab w:val="left" w:pos="6120"/>
        </w:tabs>
        <w:rPr>
          <w:rFonts w:asciiTheme="majorHAnsi" w:hAnsiTheme="majorHAnsi" w:cstheme="majorHAnsi"/>
          <w:color w:val="002060"/>
        </w:rPr>
      </w:pPr>
      <w:r>
        <w:rPr>
          <w:rFonts w:asciiTheme="majorHAnsi" w:hAnsiTheme="majorHAnsi" w:cstheme="majorHAnsi"/>
          <w:color w:val="002060"/>
        </w:rPr>
        <w:t xml:space="preserve">     </w:t>
      </w:r>
      <w:r w:rsidR="00D550A8" w:rsidRPr="0010658E">
        <w:rPr>
          <w:rFonts w:asciiTheme="majorHAnsi" w:hAnsiTheme="majorHAnsi" w:cstheme="majorHAnsi"/>
          <w:color w:val="002060"/>
        </w:rPr>
        <w:t>UTECH VIETNAM CO., LTD.</w:t>
      </w:r>
      <w:r w:rsidR="00D550A8" w:rsidRPr="0010658E">
        <w:rPr>
          <w:rFonts w:asciiTheme="majorHAnsi" w:hAnsiTheme="majorHAnsi" w:cstheme="majorHAnsi"/>
          <w:color w:val="002060"/>
        </w:rPr>
        <w:tab/>
        <w:t>Confirmed by the Supplier:</w:t>
      </w:r>
    </w:p>
    <w:p w14:paraId="298C4808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6B0F4DA5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4522A582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7EAC9C0A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662438CA" w14:textId="4D349579" w:rsidR="0062382E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B5F3D6E" wp14:editId="620BE104">
                <wp:simplePos x="0" y="0"/>
                <wp:positionH relativeFrom="column">
                  <wp:posOffset>3784600</wp:posOffset>
                </wp:positionH>
                <wp:positionV relativeFrom="paragraph">
                  <wp:posOffset>94615</wp:posOffset>
                </wp:positionV>
                <wp:extent cx="1873250" cy="0"/>
                <wp:effectExtent l="0" t="0" r="317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08CFBB" id="Straight Connector 26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8pt,7.45pt" to="445.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Pr="0010658E">
        <w:rPr>
          <w:rFonts w:asciiTheme="majorHAnsi" w:hAnsiTheme="majorHAnsi" w:cstheme="maj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EA2DDA6" wp14:editId="7CC44D96">
                <wp:simplePos x="0" y="0"/>
                <wp:positionH relativeFrom="column">
                  <wp:posOffset>12700</wp:posOffset>
                </wp:positionH>
                <wp:positionV relativeFrom="paragraph">
                  <wp:posOffset>90170</wp:posOffset>
                </wp:positionV>
                <wp:extent cx="1873250" cy="0"/>
                <wp:effectExtent l="0" t="0" r="317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6956ED" id="Straight Connector 2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7.1pt" to="148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9E63EC" w:rsidRPr="0010658E">
        <w:rPr>
          <w:rFonts w:asciiTheme="majorHAnsi" w:hAnsiTheme="majorHAnsi" w:cstheme="majorHAnsi"/>
          <w:color w:val="002060"/>
        </w:rPr>
        <w:tab/>
      </w:r>
    </w:p>
    <w:p w14:paraId="44B97822" w14:textId="062F464E" w:rsidR="00D550A8" w:rsidRPr="0010658E" w:rsidRDefault="00D550A8" w:rsidP="00D550A8">
      <w:pPr>
        <w:tabs>
          <w:tab w:val="left" w:pos="5940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color w:val="002060"/>
        </w:rPr>
        <w:t>Authorized</w:t>
      </w:r>
      <w:r w:rsidRPr="0010658E">
        <w:rPr>
          <w:rFonts w:asciiTheme="majorHAnsi" w:hAnsiTheme="majorHAnsi" w:cstheme="majorHAnsi"/>
          <w:color w:val="002060"/>
        </w:rPr>
        <w:tab/>
        <w:t>Sign on:</w:t>
      </w:r>
    </w:p>
    <w:p w14:paraId="581A3734" w14:textId="220DB628" w:rsidR="002C1071" w:rsidRPr="0010658E" w:rsidRDefault="00D550A8" w:rsidP="00D550A8">
      <w:pPr>
        <w:tabs>
          <w:tab w:val="left" w:pos="5940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color w:val="002060"/>
        </w:rPr>
        <w:t>Date:</w:t>
      </w:r>
      <w:r w:rsidRPr="0010658E">
        <w:rPr>
          <w:rFonts w:asciiTheme="majorHAnsi" w:hAnsiTheme="majorHAnsi" w:cstheme="majorHAnsi"/>
          <w:color w:val="002060"/>
        </w:rPr>
        <w:tab/>
        <w:t>Date:</w:t>
      </w:r>
    </w:p>
    <w:sectPr w:rsidR="002C1071" w:rsidRPr="0010658E" w:rsidSect="0007611B">
      <w:headerReference w:type="default" r:id="rId7"/>
      <w:footerReference w:type="default" r:id="rId8"/>
      <w:pgSz w:w="12240" w:h="15840" w:code="1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63B72" w14:textId="77777777" w:rsidR="00AA7EF5" w:rsidRDefault="00AA7EF5" w:rsidP="009E63EC">
      <w:r>
        <w:separator/>
      </w:r>
    </w:p>
  </w:endnote>
  <w:endnote w:type="continuationSeparator" w:id="0">
    <w:p w14:paraId="48454561" w14:textId="77777777" w:rsidR="00AA7EF5" w:rsidRDefault="00AA7EF5" w:rsidP="009E6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80F52" w14:textId="77777777" w:rsidR="009E63EC" w:rsidRDefault="009E63EC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6941257" wp14:editId="299083A0">
          <wp:simplePos x="0" y="0"/>
          <wp:positionH relativeFrom="column">
            <wp:posOffset>-914400</wp:posOffset>
          </wp:positionH>
          <wp:positionV relativeFrom="paragraph">
            <wp:posOffset>-296719</wp:posOffset>
          </wp:positionV>
          <wp:extent cx="7763779" cy="939452"/>
          <wp:effectExtent l="0" t="0" r="0" b="63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General word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933"/>
                  <a:stretch/>
                </pic:blipFill>
                <pic:spPr bwMode="auto">
                  <a:xfrm>
                    <a:off x="0" y="0"/>
                    <a:ext cx="7763779" cy="9394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1A8297" w14:textId="77777777" w:rsidR="00AA7EF5" w:rsidRDefault="00AA7EF5" w:rsidP="009E63EC">
      <w:r>
        <w:separator/>
      </w:r>
    </w:p>
  </w:footnote>
  <w:footnote w:type="continuationSeparator" w:id="0">
    <w:p w14:paraId="7D2FC878" w14:textId="77777777" w:rsidR="00AA7EF5" w:rsidRDefault="00AA7EF5" w:rsidP="009E63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6EAA2" w14:textId="77777777" w:rsidR="009E63EC" w:rsidRDefault="009E63E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A47314" wp14:editId="7ADFCBA2">
          <wp:simplePos x="0" y="0"/>
          <wp:positionH relativeFrom="column">
            <wp:posOffset>-914401</wp:posOffset>
          </wp:positionH>
          <wp:positionV relativeFrom="paragraph">
            <wp:posOffset>-457200</wp:posOffset>
          </wp:positionV>
          <wp:extent cx="7824859" cy="1089764"/>
          <wp:effectExtent l="0" t="0" r="0" b="254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General word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715"/>
                  <a:stretch/>
                </pic:blipFill>
                <pic:spPr bwMode="auto">
                  <a:xfrm>
                    <a:off x="0" y="0"/>
                    <a:ext cx="7907003" cy="110120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542EC0" w14:textId="77777777" w:rsidR="009E63EC" w:rsidRDefault="009E63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DW1NDezNDQ1NjJW0lEKTi0uzszPAykwqgUAvlYAlywAAAA="/>
  </w:docVars>
  <w:rsids>
    <w:rsidRoot w:val="009E63EC"/>
    <w:rsid w:val="00006BE7"/>
    <w:rsid w:val="00013926"/>
    <w:rsid w:val="0005401A"/>
    <w:rsid w:val="00063913"/>
    <w:rsid w:val="0007611B"/>
    <w:rsid w:val="0010658E"/>
    <w:rsid w:val="0018470C"/>
    <w:rsid w:val="00192020"/>
    <w:rsid w:val="001A1BEA"/>
    <w:rsid w:val="001D2467"/>
    <w:rsid w:val="001E62E5"/>
    <w:rsid w:val="00206A58"/>
    <w:rsid w:val="002358F2"/>
    <w:rsid w:val="00237EC5"/>
    <w:rsid w:val="002456D2"/>
    <w:rsid w:val="00251E2A"/>
    <w:rsid w:val="002766A1"/>
    <w:rsid w:val="0028074C"/>
    <w:rsid w:val="002C1071"/>
    <w:rsid w:val="002D3BD6"/>
    <w:rsid w:val="00303A46"/>
    <w:rsid w:val="00316F59"/>
    <w:rsid w:val="0032688E"/>
    <w:rsid w:val="0033339E"/>
    <w:rsid w:val="003454DF"/>
    <w:rsid w:val="003A0342"/>
    <w:rsid w:val="003A3982"/>
    <w:rsid w:val="00404DB0"/>
    <w:rsid w:val="00442AA7"/>
    <w:rsid w:val="004A141E"/>
    <w:rsid w:val="004B452E"/>
    <w:rsid w:val="004E5147"/>
    <w:rsid w:val="004F593B"/>
    <w:rsid w:val="005072DC"/>
    <w:rsid w:val="005545F9"/>
    <w:rsid w:val="00565614"/>
    <w:rsid w:val="00584A47"/>
    <w:rsid w:val="005A37AC"/>
    <w:rsid w:val="005C4CA2"/>
    <w:rsid w:val="005D6A3C"/>
    <w:rsid w:val="005F347F"/>
    <w:rsid w:val="00600055"/>
    <w:rsid w:val="00602955"/>
    <w:rsid w:val="00604CEF"/>
    <w:rsid w:val="0060561C"/>
    <w:rsid w:val="0062382E"/>
    <w:rsid w:val="00675BFD"/>
    <w:rsid w:val="006849E3"/>
    <w:rsid w:val="006E0A55"/>
    <w:rsid w:val="006E258B"/>
    <w:rsid w:val="00710CE5"/>
    <w:rsid w:val="00747BA1"/>
    <w:rsid w:val="007925E0"/>
    <w:rsid w:val="007C2735"/>
    <w:rsid w:val="007E1EC6"/>
    <w:rsid w:val="0080778B"/>
    <w:rsid w:val="00864661"/>
    <w:rsid w:val="008A2F06"/>
    <w:rsid w:val="008C7ABD"/>
    <w:rsid w:val="008E3DCD"/>
    <w:rsid w:val="008F2C8B"/>
    <w:rsid w:val="009468E4"/>
    <w:rsid w:val="00986877"/>
    <w:rsid w:val="0099369A"/>
    <w:rsid w:val="009D06C4"/>
    <w:rsid w:val="009D122F"/>
    <w:rsid w:val="009D3DA1"/>
    <w:rsid w:val="009D5A0A"/>
    <w:rsid w:val="009E63EC"/>
    <w:rsid w:val="00A570B2"/>
    <w:rsid w:val="00A83420"/>
    <w:rsid w:val="00AA551E"/>
    <w:rsid w:val="00AA7EF5"/>
    <w:rsid w:val="00AB40D6"/>
    <w:rsid w:val="00AB57C1"/>
    <w:rsid w:val="00AF0FC5"/>
    <w:rsid w:val="00B14188"/>
    <w:rsid w:val="00B22637"/>
    <w:rsid w:val="00B411BA"/>
    <w:rsid w:val="00B91051"/>
    <w:rsid w:val="00C07F91"/>
    <w:rsid w:val="00C1422A"/>
    <w:rsid w:val="00C612B0"/>
    <w:rsid w:val="00D205C4"/>
    <w:rsid w:val="00D314A3"/>
    <w:rsid w:val="00D33739"/>
    <w:rsid w:val="00D45777"/>
    <w:rsid w:val="00D550A8"/>
    <w:rsid w:val="00D73A1D"/>
    <w:rsid w:val="00E220DF"/>
    <w:rsid w:val="00E309A8"/>
    <w:rsid w:val="00E369EF"/>
    <w:rsid w:val="00E37BD4"/>
    <w:rsid w:val="00E54CA0"/>
    <w:rsid w:val="00E93948"/>
    <w:rsid w:val="00EA7B72"/>
    <w:rsid w:val="00EC6F0D"/>
    <w:rsid w:val="00EE7B99"/>
    <w:rsid w:val="00F07F01"/>
    <w:rsid w:val="00F1262F"/>
    <w:rsid w:val="00F3466D"/>
    <w:rsid w:val="00F43F20"/>
    <w:rsid w:val="00F87B57"/>
    <w:rsid w:val="00FF3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2F4E3"/>
  <w15:docId w15:val="{BCDB7066-BA39-493C-9769-E91951452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63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3EC"/>
  </w:style>
  <w:style w:type="paragraph" w:styleId="Footer">
    <w:name w:val="footer"/>
    <w:basedOn w:val="Normal"/>
    <w:link w:val="FooterChar"/>
    <w:uiPriority w:val="99"/>
    <w:unhideWhenUsed/>
    <w:rsid w:val="009E63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3EC"/>
  </w:style>
  <w:style w:type="paragraph" w:styleId="BalloonText">
    <w:name w:val="Balloon Text"/>
    <w:basedOn w:val="Normal"/>
    <w:link w:val="BalloonTextChar"/>
    <w:uiPriority w:val="99"/>
    <w:semiHidden/>
    <w:unhideWhenUsed/>
    <w:rsid w:val="00C07F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F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A74E1F0-93AA-4DF9-8169-239E0FF2F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guyễn Thị Mai</cp:lastModifiedBy>
  <cp:revision>3</cp:revision>
  <cp:lastPrinted>2021-04-16T08:06:00Z</cp:lastPrinted>
  <dcterms:created xsi:type="dcterms:W3CDTF">2021-06-05T07:20:00Z</dcterms:created>
  <dcterms:modified xsi:type="dcterms:W3CDTF">2021-07-14T06:16:00Z</dcterms:modified>
</cp:coreProperties>
</file>